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bidiVisual/>
        <w:tblW w:w="10352" w:type="dxa"/>
        <w:jc w:val="center"/>
        <w:tblCellSpacing w:w="14" w:type="dxa"/>
        <w:tblLook w:val="04A0" w:firstRow="1" w:lastRow="0" w:firstColumn="1" w:lastColumn="0" w:noHBand="0" w:noVBand="1"/>
      </w:tblPr>
      <w:tblGrid>
        <w:gridCol w:w="3452"/>
        <w:gridCol w:w="3446"/>
        <w:gridCol w:w="3454"/>
      </w:tblGrid>
      <w:tr w:rsidR="001660D9" w:rsidRPr="007971BF" w14:paraId="79FCC5DB" w14:textId="77777777" w:rsidTr="007971BF">
        <w:trPr>
          <w:trHeight w:val="416"/>
          <w:tblCellSpacing w:w="14" w:type="dxa"/>
          <w:jc w:val="center"/>
        </w:trPr>
        <w:tc>
          <w:tcPr>
            <w:tcW w:w="3410" w:type="dxa"/>
            <w:vMerge w:val="restart"/>
          </w:tcPr>
          <w:p w14:paraId="78BE92C6" w14:textId="7A80E423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rtl/>
              </w:rPr>
            </w:pPr>
            <w:r w:rsidRPr="007971BF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73A667BB" wp14:editId="1BACE1D4">
                  <wp:extent cx="821872" cy="739915"/>
                  <wp:effectExtent l="0" t="0" r="0" b="3175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صورة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grayscl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2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491" cy="773783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8" w:type="dxa"/>
            <w:shd w:val="clear" w:color="auto" w:fill="EEECE1" w:themeFill="background2"/>
          </w:tcPr>
          <w:p w14:paraId="4211C079" w14:textId="3A8A7B6C" w:rsidR="00567DF0" w:rsidRPr="007971BF" w:rsidRDefault="004208E0" w:rsidP="004208E0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fr-FR"/>
              </w:rPr>
            </w:pPr>
            <w:r w:rsidRPr="004208E0">
              <w:rPr>
                <w:rFonts w:asciiTheme="minorHAnsi" w:hAnsiTheme="minorHAnsi" w:cstheme="minorHAnsi"/>
                <w:b/>
                <w:sz w:val="28"/>
                <w:szCs w:val="28"/>
                <w:lang w:val="d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Natürliche </w:t>
            </w:r>
            <w:r w:rsidR="00EC7FC9">
              <w:rPr>
                <w:rFonts w:asciiTheme="minorHAnsi" w:hAnsiTheme="minorHAnsi" w:cstheme="minorHAnsi"/>
                <w:b/>
                <w:sz w:val="28"/>
                <w:szCs w:val="28"/>
                <w:lang w:val="d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einheit</w:t>
            </w:r>
            <w:r w:rsidRPr="004208E0">
              <w:rPr>
                <w:rFonts w:asciiTheme="minorHAnsi" w:hAnsiTheme="minorHAnsi" w:cstheme="minorHAnsi"/>
                <w:b/>
                <w:sz w:val="28"/>
                <w:szCs w:val="28"/>
                <w:lang w:val="d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rituale</w:t>
            </w:r>
          </w:p>
        </w:tc>
        <w:tc>
          <w:tcPr>
            <w:tcW w:w="3412" w:type="dxa"/>
            <w:vMerge w:val="restart"/>
          </w:tcPr>
          <w:p w14:paraId="48F1A968" w14:textId="00FAE78A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</w:rPr>
            </w:pPr>
            <w:r w:rsidRPr="007971BF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4A0D0FA6" wp14:editId="4E76BA6E">
                  <wp:extent cx="865414" cy="717572"/>
                  <wp:effectExtent l="0" t="0" r="0" b="635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669" b="7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414" cy="723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60D9" w:rsidRPr="00EF47AA" w14:paraId="112D6B94" w14:textId="77777777" w:rsidTr="007971BF">
        <w:trPr>
          <w:trHeight w:val="439"/>
          <w:tblCellSpacing w:w="14" w:type="dxa"/>
          <w:jc w:val="center"/>
        </w:trPr>
        <w:tc>
          <w:tcPr>
            <w:tcW w:w="3410" w:type="dxa"/>
            <w:vMerge/>
          </w:tcPr>
          <w:p w14:paraId="4517166E" w14:textId="268384DA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rtl/>
              </w:rPr>
            </w:pPr>
          </w:p>
        </w:tc>
        <w:tc>
          <w:tcPr>
            <w:tcW w:w="3418" w:type="dxa"/>
          </w:tcPr>
          <w:p w14:paraId="21C44F28" w14:textId="29B415B5" w:rsidR="00567DF0" w:rsidRPr="007971BF" w:rsidRDefault="004208E0" w:rsidP="004208E0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val="fr-FR"/>
              </w:rPr>
            </w:pPr>
            <w:r w:rsidRPr="004208E0">
              <w:rPr>
                <w:rFonts w:asciiTheme="minorHAnsi" w:hAnsiTheme="minorHAnsi" w:cstheme="minorHAnsi"/>
                <w:b/>
                <w:bCs/>
                <w:sz w:val="24"/>
                <w:szCs w:val="24"/>
                <w:lang w:val="de"/>
              </w:rPr>
              <w:t xml:space="preserve">Die Eigenschaften, mit denen Allah die Menschen erschaffen hat (die </w:t>
            </w:r>
            <w:proofErr w:type="spellStart"/>
            <w:r w:rsidRPr="004208E0">
              <w:rPr>
                <w:rFonts w:asciiTheme="minorHAnsi" w:hAnsiTheme="minorHAnsi" w:cstheme="minorHAnsi"/>
                <w:b/>
                <w:bCs/>
                <w:sz w:val="24"/>
                <w:szCs w:val="24"/>
                <w:lang w:val="de"/>
              </w:rPr>
              <w:t>Fitra</w:t>
            </w:r>
            <w:proofErr w:type="spellEnd"/>
            <w:r w:rsidRPr="004208E0">
              <w:rPr>
                <w:rFonts w:asciiTheme="minorHAnsi" w:hAnsiTheme="minorHAnsi" w:cstheme="minorHAnsi"/>
                <w:b/>
                <w:bCs/>
                <w:sz w:val="24"/>
                <w:szCs w:val="24"/>
                <w:lang w:val="de"/>
              </w:rPr>
              <w:t>)</w:t>
            </w:r>
          </w:p>
        </w:tc>
        <w:tc>
          <w:tcPr>
            <w:tcW w:w="3412" w:type="dxa"/>
            <w:vMerge/>
          </w:tcPr>
          <w:p w14:paraId="678FC2B4" w14:textId="3C849363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7971BF" w:rsidRPr="00EF47AA" w14:paraId="29B7D163" w14:textId="77777777" w:rsidTr="007971BF">
        <w:trPr>
          <w:tblCellSpacing w:w="14" w:type="dxa"/>
          <w:jc w:val="center"/>
        </w:trPr>
        <w:tc>
          <w:tcPr>
            <w:tcW w:w="10296" w:type="dxa"/>
            <w:gridSpan w:val="3"/>
          </w:tcPr>
          <w:p w14:paraId="33C1B7E0" w14:textId="6A4086E8" w:rsidR="007971BF" w:rsidRPr="007971BF" w:rsidRDefault="00637650" w:rsidP="004D2BC8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 xml:space="preserve">Die </w:t>
            </w:r>
            <w:r w:rsidR="004D2BC8" w:rsidRPr="004D2BC8">
              <w:rPr>
                <w:rFonts w:asciiTheme="minorHAnsi" w:hAnsiTheme="minorHAnsi" w:cstheme="minorHAnsi"/>
                <w:lang w:val="de"/>
              </w:rPr>
              <w:t>Menschen haben Grundbedürfnis</w:t>
            </w:r>
            <w:r>
              <w:rPr>
                <w:rFonts w:asciiTheme="minorHAnsi" w:hAnsiTheme="minorHAnsi" w:cstheme="minorHAnsi"/>
                <w:lang w:val="de"/>
              </w:rPr>
              <w:t>se und Neigung zu diesen natürlichen Veranlagungen</w:t>
            </w:r>
            <w:r w:rsidR="004D2BC8" w:rsidRPr="004D2BC8">
              <w:rPr>
                <w:rFonts w:asciiTheme="minorHAnsi" w:hAnsiTheme="minorHAnsi" w:cstheme="minorHAnsi"/>
                <w:lang w:val="de"/>
              </w:rPr>
              <w:t xml:space="preserve">. Die Gesellschaft um </w:t>
            </w:r>
            <w:r>
              <w:rPr>
                <w:rFonts w:asciiTheme="minorHAnsi" w:hAnsiTheme="minorHAnsi" w:cstheme="minorHAnsi"/>
                <w:lang w:val="de"/>
              </w:rPr>
              <w:t>sie</w:t>
            </w:r>
            <w:r w:rsidR="004D2BC8" w:rsidRPr="004D2BC8">
              <w:rPr>
                <w:rFonts w:asciiTheme="minorHAnsi" w:hAnsiTheme="minorHAnsi" w:cstheme="minorHAnsi"/>
                <w:lang w:val="de"/>
              </w:rPr>
              <w:t xml:space="preserve"> herum beeinflusst sie jedoch. </w:t>
            </w:r>
            <w:r w:rsidR="00B34B05">
              <w:rPr>
                <w:rFonts w:asciiTheme="minorHAnsi" w:hAnsiTheme="minorHAnsi" w:cstheme="minorHAnsi"/>
                <w:lang w:val="de"/>
              </w:rPr>
              <w:t>Diese Eigenschaften</w:t>
            </w:r>
            <w:r w:rsidR="004D2BC8" w:rsidRPr="004D2BC8">
              <w:rPr>
                <w:rFonts w:asciiTheme="minorHAnsi" w:hAnsiTheme="minorHAnsi" w:cstheme="minorHAnsi"/>
                <w:lang w:val="de"/>
              </w:rPr>
              <w:t xml:space="preserve"> wurden in vielen authentischen prophetischen </w:t>
            </w:r>
            <w:r>
              <w:rPr>
                <w:rFonts w:asciiTheme="minorHAnsi" w:hAnsiTheme="minorHAnsi" w:cstheme="minorHAnsi"/>
                <w:lang w:val="de"/>
              </w:rPr>
              <w:t>Überlieferungen</w:t>
            </w:r>
            <w:r w:rsidR="004D2BC8" w:rsidRPr="004D2BC8">
              <w:rPr>
                <w:rFonts w:asciiTheme="minorHAnsi" w:hAnsiTheme="minorHAnsi" w:cstheme="minorHAnsi"/>
                <w:lang w:val="de"/>
              </w:rPr>
              <w:t xml:space="preserve"> (</w:t>
            </w:r>
            <w:proofErr w:type="spellStart"/>
            <w:r w:rsidR="004D2BC8" w:rsidRPr="004D2BC8">
              <w:rPr>
                <w:rFonts w:asciiTheme="minorHAnsi" w:hAnsiTheme="minorHAnsi" w:cstheme="minorHAnsi"/>
                <w:lang w:val="de"/>
              </w:rPr>
              <w:t>Ahaadeeth</w:t>
            </w:r>
            <w:proofErr w:type="spellEnd"/>
            <w:r w:rsidR="004D2BC8" w:rsidRPr="004D2BC8">
              <w:rPr>
                <w:rFonts w:asciiTheme="minorHAnsi" w:hAnsiTheme="minorHAnsi" w:cstheme="minorHAnsi"/>
                <w:lang w:val="de"/>
              </w:rPr>
              <w:t>) erwähnt.</w:t>
            </w:r>
          </w:p>
        </w:tc>
      </w:tr>
    </w:tbl>
    <w:p w14:paraId="38BE8989" w14:textId="1861F347" w:rsidR="00D47369" w:rsidRPr="007971BF" w:rsidRDefault="00D47369" w:rsidP="007971BF">
      <w:pPr>
        <w:rPr>
          <w:rFonts w:asciiTheme="minorHAnsi" w:hAnsiTheme="minorHAnsi" w:cstheme="minorHAnsi"/>
          <w:rtl/>
        </w:rPr>
      </w:pPr>
    </w:p>
    <w:tbl>
      <w:tblPr>
        <w:tblStyle w:val="Tabellenraster"/>
        <w:bidiVisual/>
        <w:tblW w:w="10502" w:type="dxa"/>
        <w:jc w:val="center"/>
        <w:tblCellSpacing w:w="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35"/>
        <w:gridCol w:w="2233"/>
        <w:gridCol w:w="1987"/>
        <w:gridCol w:w="47"/>
      </w:tblGrid>
      <w:tr w:rsidR="00567DF0" w:rsidRPr="007971BF" w14:paraId="02095F3D" w14:textId="77777777" w:rsidTr="00841B6A">
        <w:trPr>
          <w:tblCellSpacing w:w="14" w:type="dxa"/>
          <w:jc w:val="center"/>
        </w:trPr>
        <w:tc>
          <w:tcPr>
            <w:tcW w:w="6193" w:type="dxa"/>
            <w:shd w:val="clear" w:color="auto" w:fill="DBE5F1" w:themeFill="accent1" w:themeFillTint="33"/>
            <w:vAlign w:val="center"/>
          </w:tcPr>
          <w:p w14:paraId="1C8FC671" w14:textId="0C9CC540" w:rsidR="00FC5CF3" w:rsidRPr="007971BF" w:rsidRDefault="00482EDD" w:rsidP="00482EDD">
            <w:pPr>
              <w:widowControl w:val="0"/>
              <w:bidi w:val="0"/>
              <w:spacing w:after="0" w:line="240" w:lineRule="auto"/>
              <w:ind w:left="266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b/>
                <w:bCs/>
                <w:lang w:val="de"/>
              </w:rPr>
              <w:t>Erklärung</w:t>
            </w:r>
          </w:p>
        </w:tc>
        <w:tc>
          <w:tcPr>
            <w:tcW w:w="2205" w:type="dxa"/>
            <w:shd w:val="clear" w:color="auto" w:fill="DBE5F1" w:themeFill="accent1" w:themeFillTint="33"/>
          </w:tcPr>
          <w:p w14:paraId="52BC9672" w14:textId="326E8533" w:rsidR="00FC5CF3" w:rsidRPr="007971BF" w:rsidRDefault="00F05E9E" w:rsidP="00F05E9E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lang w:val="de"/>
              </w:rPr>
              <w:t>Das Urteil</w:t>
            </w:r>
          </w:p>
        </w:tc>
        <w:tc>
          <w:tcPr>
            <w:tcW w:w="1992" w:type="dxa"/>
            <w:gridSpan w:val="2"/>
            <w:shd w:val="clear" w:color="auto" w:fill="DBE5F1" w:themeFill="accent1" w:themeFillTint="33"/>
          </w:tcPr>
          <w:p w14:paraId="27E47280" w14:textId="7B792095" w:rsidR="00FC5CF3" w:rsidRPr="007971BF" w:rsidRDefault="00F05E9E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 xml:space="preserve">Die </w:t>
            </w:r>
            <w:proofErr w:type="spellStart"/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>Rituale</w:t>
            </w:r>
            <w:proofErr w:type="spellEnd"/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 xml:space="preserve"> (</w:t>
            </w:r>
            <w:proofErr w:type="spellStart"/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>Sun</w:t>
            </w:r>
            <w:r w:rsidR="00637650">
              <w:rPr>
                <w:rFonts w:asciiTheme="minorHAnsi" w:hAnsiTheme="minorHAnsi" w:cstheme="minorHAnsi"/>
                <w:b/>
                <w:bCs/>
                <w:lang w:val="fr-FR"/>
              </w:rPr>
              <w:t>n</w:t>
            </w:r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>an</w:t>
            </w:r>
            <w:proofErr w:type="spellEnd"/>
            <w:r w:rsidRPr="00F05E9E">
              <w:rPr>
                <w:rFonts w:asciiTheme="minorHAnsi" w:hAnsiTheme="minorHAnsi" w:cstheme="minorHAnsi"/>
                <w:b/>
                <w:bCs/>
                <w:lang w:val="fr-FR"/>
              </w:rPr>
              <w:t>)</w:t>
            </w:r>
          </w:p>
        </w:tc>
      </w:tr>
      <w:tr w:rsidR="007971BF" w:rsidRPr="007971BF" w14:paraId="04CD822C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0BE8819C" w14:textId="36BC61A8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color w:val="C0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Die Sunna in Bezug auf den Schnurrbart besteht darin, ihn zu schneiden </w:t>
            </w:r>
            <w:r w:rsidR="009A5BE2">
              <w:rPr>
                <w:rFonts w:asciiTheme="minorHAnsi" w:hAnsiTheme="minorHAnsi" w:cstheme="minorHAnsi"/>
                <w:lang w:val="de"/>
              </w:rPr>
              <w:t xml:space="preserve">oder 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zu reduzieren und </w:t>
            </w:r>
            <w:r w:rsidR="00EC7FC9">
              <w:rPr>
                <w:rFonts w:asciiTheme="minorHAnsi" w:hAnsiTheme="minorHAnsi" w:cstheme="minorHAnsi"/>
                <w:lang w:val="de"/>
              </w:rPr>
              <w:t>ihn zu kürzen</w:t>
            </w:r>
            <w:r w:rsidRPr="00482EDD">
              <w:rPr>
                <w:rFonts w:asciiTheme="minorHAnsi" w:hAnsiTheme="minorHAnsi" w:cstheme="minorHAnsi"/>
                <w:lang w:val="de"/>
              </w:rPr>
              <w:t>, bis die Ränder der Lippe erscheinen</w:t>
            </w:r>
          </w:p>
        </w:tc>
        <w:tc>
          <w:tcPr>
            <w:tcW w:w="2205" w:type="dxa"/>
            <w:vAlign w:val="center"/>
          </w:tcPr>
          <w:p w14:paraId="442D9CE2" w14:textId="59FD0C72" w:rsidR="007971BF" w:rsidRPr="00F05E9E" w:rsidRDefault="005C041A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de-DE"/>
              </w:rPr>
            </w:pPr>
            <w:r>
              <w:rPr>
                <w:rFonts w:asciiTheme="minorHAnsi" w:hAnsiTheme="minorHAnsi" w:cstheme="minorHAnsi"/>
                <w:lang w:val="de-DE"/>
              </w:rPr>
              <w:t>Wünschenswert</w:t>
            </w:r>
            <w:r w:rsidR="00637650">
              <w:rPr>
                <w:rFonts w:asciiTheme="minorHAnsi" w:hAnsiTheme="minorHAnsi" w:cstheme="minorHAnsi"/>
                <w:lang w:val="de-DE"/>
              </w:rPr>
              <w:t>,</w:t>
            </w:r>
            <w:r w:rsidR="00F05E9E" w:rsidRPr="00F05E9E">
              <w:rPr>
                <w:rFonts w:asciiTheme="minorHAnsi" w:hAnsiTheme="minorHAnsi" w:cstheme="minorHAnsi"/>
                <w:lang w:val="de-DE"/>
              </w:rPr>
              <w:t xml:space="preserve"> </w:t>
            </w:r>
            <w:r w:rsidR="009A5BE2">
              <w:rPr>
                <w:rFonts w:asciiTheme="minorHAnsi" w:hAnsiTheme="minorHAnsi" w:cstheme="minorHAnsi"/>
                <w:lang w:val="de-DE"/>
              </w:rPr>
              <w:t xml:space="preserve">aber </w:t>
            </w:r>
            <w:r w:rsidR="00637650">
              <w:rPr>
                <w:rFonts w:asciiTheme="minorHAnsi" w:hAnsiTheme="minorHAnsi" w:cstheme="minorHAnsi"/>
                <w:lang w:val="de-DE"/>
              </w:rPr>
              <w:t xml:space="preserve">es ist </w:t>
            </w:r>
            <w:r w:rsidR="009A5BE2">
              <w:rPr>
                <w:rFonts w:asciiTheme="minorHAnsi" w:hAnsiTheme="minorHAnsi" w:cstheme="minorHAnsi"/>
                <w:lang w:val="de-DE"/>
              </w:rPr>
              <w:t>unerwünscht</w:t>
            </w:r>
            <w:r w:rsidR="00637650">
              <w:rPr>
                <w:rFonts w:asciiTheme="minorHAnsi" w:hAnsiTheme="minorHAnsi" w:cstheme="minorHAnsi"/>
                <w:lang w:val="de-DE"/>
              </w:rPr>
              <w:t>,</w:t>
            </w:r>
            <w:r w:rsidR="00F05E9E" w:rsidRPr="00F05E9E">
              <w:rPr>
                <w:rFonts w:asciiTheme="minorHAnsi" w:hAnsiTheme="minorHAnsi" w:cstheme="minorHAnsi"/>
                <w:lang w:val="de-DE"/>
              </w:rPr>
              <w:t xml:space="preserve"> </w:t>
            </w:r>
            <w:r w:rsidR="00637650">
              <w:rPr>
                <w:rFonts w:asciiTheme="minorHAnsi" w:hAnsiTheme="minorHAnsi" w:cstheme="minorHAnsi"/>
                <w:lang w:val="de-DE"/>
              </w:rPr>
              <w:t xml:space="preserve">ihn </w:t>
            </w:r>
            <w:r w:rsidR="00F05E9E" w:rsidRPr="00F05E9E">
              <w:rPr>
                <w:rFonts w:asciiTheme="minorHAnsi" w:hAnsiTheme="minorHAnsi" w:cstheme="minorHAnsi"/>
                <w:lang w:val="de-DE"/>
              </w:rPr>
              <w:t>vollständig zu rasieren</w:t>
            </w:r>
          </w:p>
        </w:tc>
        <w:tc>
          <w:tcPr>
            <w:tcW w:w="1992" w:type="dxa"/>
            <w:gridSpan w:val="2"/>
            <w:vAlign w:val="center"/>
          </w:tcPr>
          <w:p w14:paraId="11159A4F" w14:textId="0057C4E1" w:rsidR="007971BF" w:rsidRPr="007971BF" w:rsidRDefault="00F05E9E" w:rsidP="00F05E9E">
            <w:pPr>
              <w:pStyle w:val="berschrift1"/>
              <w:bidi w:val="0"/>
              <w:spacing w:before="120" w:after="100" w:afterAutospacing="1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val="de"/>
              </w:rPr>
              <w:t xml:space="preserve">[1] Den Schnurrbart </w:t>
            </w:r>
            <w:r w:rsidR="00EC7FC9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val="de"/>
              </w:rPr>
              <w:t>kürzen</w:t>
            </w:r>
          </w:p>
        </w:tc>
      </w:tr>
      <w:tr w:rsidR="007971BF" w:rsidRPr="007971BF" w14:paraId="6CCEE71D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62A88D04" w14:textId="45AFB399" w:rsidR="007971BF" w:rsidRPr="007971BF" w:rsidRDefault="00482EDD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Es ist verboten, den Bart zu rasieren</w:t>
            </w:r>
            <w:r w:rsidR="00F90C14">
              <w:rPr>
                <w:rFonts w:asciiTheme="minorHAnsi" w:hAnsiTheme="minorHAnsi" w:cstheme="minorHAnsi"/>
                <w:lang w:val="de"/>
              </w:rPr>
              <w:t>,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weil es sich dem prophetischen Gebot widersetzt</w:t>
            </w:r>
            <w:r w:rsidR="00F90C14">
              <w:rPr>
                <w:rFonts w:asciiTheme="minorHAnsi" w:hAnsiTheme="minorHAnsi" w:cstheme="minorHAnsi"/>
                <w:lang w:val="de"/>
              </w:rPr>
              <w:t xml:space="preserve">. Man muss </w:t>
            </w:r>
            <w:r w:rsidR="006038E5">
              <w:rPr>
                <w:rFonts w:asciiTheme="minorHAnsi" w:hAnsiTheme="minorHAnsi" w:cstheme="minorHAnsi"/>
                <w:lang w:val="de"/>
              </w:rPr>
              <w:t>ihn wachsen</w:t>
            </w:r>
            <w:r w:rsidR="00F90C14">
              <w:rPr>
                <w:rFonts w:asciiTheme="minorHAnsi" w:hAnsiTheme="minorHAnsi" w:cstheme="minorHAnsi"/>
                <w:lang w:val="de"/>
              </w:rPr>
              <w:t xml:space="preserve"> lassen</w:t>
            </w:r>
          </w:p>
        </w:tc>
        <w:tc>
          <w:tcPr>
            <w:tcW w:w="2205" w:type="dxa"/>
            <w:vAlign w:val="center"/>
          </w:tcPr>
          <w:p w14:paraId="7736C624" w14:textId="42B56235" w:rsidR="007971BF" w:rsidRPr="007971BF" w:rsidRDefault="00464877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>verpflichtend</w:t>
            </w:r>
          </w:p>
        </w:tc>
        <w:tc>
          <w:tcPr>
            <w:tcW w:w="1992" w:type="dxa"/>
            <w:gridSpan w:val="2"/>
            <w:vAlign w:val="center"/>
          </w:tcPr>
          <w:p w14:paraId="0B5C3E4E" w14:textId="0D93D8D5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[2] </w:t>
            </w:r>
            <w:r w:rsidR="009A5BE2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den Bart wachsen lassen</w:t>
            </w:r>
          </w:p>
        </w:tc>
      </w:tr>
      <w:tr w:rsidR="007971BF" w:rsidRPr="006038E5" w14:paraId="5BA8C00C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45426C02" w14:textId="05FCA8BF" w:rsidR="007971BF" w:rsidRPr="007971BF" w:rsidRDefault="009F1DD7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 xml:space="preserve">Das 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Verwenden </w:t>
            </w:r>
            <w:r>
              <w:rPr>
                <w:rFonts w:asciiTheme="minorHAnsi" w:hAnsiTheme="minorHAnsi" w:cstheme="minorHAnsi"/>
                <w:lang w:val="de"/>
              </w:rPr>
              <w:t>vo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eine</w:t>
            </w:r>
            <w:r>
              <w:rPr>
                <w:rFonts w:asciiTheme="minorHAnsi" w:hAnsiTheme="minorHAnsi" w:cstheme="minorHAnsi"/>
                <w:lang w:val="de"/>
              </w:rPr>
              <w:t>m</w:t>
            </w:r>
            <w:r w:rsidR="008A329F">
              <w:rPr>
                <w:rFonts w:asciiTheme="minorHAnsi" w:hAnsiTheme="minorHAnsi" w:cstheme="minorHAnsi"/>
                <w:lang w:val="de"/>
              </w:rPr>
              <w:t xml:space="preserve"> Zahnputzholz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von '</w:t>
            </w:r>
            <w:proofErr w:type="spellStart"/>
            <w:r w:rsidR="00482EDD" w:rsidRPr="00482EDD">
              <w:rPr>
                <w:rFonts w:asciiTheme="minorHAnsi" w:hAnsiTheme="minorHAnsi" w:cstheme="minorHAnsi"/>
                <w:lang w:val="de"/>
              </w:rPr>
              <w:t>Ood</w:t>
            </w:r>
            <w:proofErr w:type="spellEnd"/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Al-</w:t>
            </w:r>
            <w:proofErr w:type="spellStart"/>
            <w:r w:rsidR="00482EDD" w:rsidRPr="00482EDD">
              <w:rPr>
                <w:rFonts w:asciiTheme="minorHAnsi" w:hAnsiTheme="minorHAnsi" w:cstheme="minorHAnsi"/>
                <w:lang w:val="de"/>
              </w:rPr>
              <w:t>Araak</w:t>
            </w:r>
            <w:proofErr w:type="spellEnd"/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' </w:t>
            </w:r>
            <w:r w:rsidR="006038E5">
              <w:rPr>
                <w:rFonts w:asciiTheme="minorHAnsi" w:hAnsiTheme="minorHAnsi" w:cstheme="minorHAnsi"/>
                <w:lang w:val="de"/>
              </w:rPr>
              <w:t>oder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</w:t>
            </w:r>
            <w:r w:rsidR="006038E5">
              <w:rPr>
                <w:rFonts w:asciiTheme="minorHAnsi" w:hAnsiTheme="minorHAnsi" w:cstheme="minorHAnsi"/>
                <w:lang w:val="de"/>
              </w:rPr>
              <w:t>Ä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>hnliche</w:t>
            </w:r>
            <w:r w:rsidR="006038E5">
              <w:rPr>
                <w:rFonts w:asciiTheme="minorHAnsi" w:hAnsiTheme="minorHAnsi" w:cstheme="minorHAnsi"/>
                <w:lang w:val="de"/>
              </w:rPr>
              <w:t>m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>, um die Zähne zu reinigen</w:t>
            </w:r>
            <w:r>
              <w:rPr>
                <w:rFonts w:asciiTheme="minorHAnsi" w:hAnsiTheme="minorHAnsi" w:cstheme="minorHAnsi"/>
                <w:lang w:val="de"/>
              </w:rPr>
              <w:t>,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ist zu jeder Zeit Sunna, </w:t>
            </w:r>
            <w:r>
              <w:rPr>
                <w:rFonts w:asciiTheme="minorHAnsi" w:hAnsiTheme="minorHAnsi" w:cstheme="minorHAnsi"/>
                <w:lang w:val="de"/>
              </w:rPr>
              <w:t>vor allem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bei der Waschung, beim Beten, beim Betreten des Hauses und der Moschee, beim Lesen des Korans, beim Aufstehen aus dem Schlaf und beim </w:t>
            </w:r>
            <w:r>
              <w:rPr>
                <w:rFonts w:asciiTheme="minorHAnsi" w:hAnsiTheme="minorHAnsi" w:cstheme="minorHAnsi"/>
                <w:lang w:val="de"/>
              </w:rPr>
              <w:t>Aufwache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, beim Tod und </w:t>
            </w:r>
            <w:r>
              <w:rPr>
                <w:rFonts w:asciiTheme="minorHAnsi" w:hAnsiTheme="minorHAnsi" w:cstheme="minorHAnsi"/>
                <w:lang w:val="de"/>
              </w:rPr>
              <w:t>bei Veränderung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des Mundgeruchs.</w:t>
            </w:r>
          </w:p>
        </w:tc>
        <w:tc>
          <w:tcPr>
            <w:tcW w:w="2205" w:type="dxa"/>
            <w:vAlign w:val="center"/>
          </w:tcPr>
          <w:p w14:paraId="20366258" w14:textId="2ED84B33" w:rsidR="007971BF" w:rsidRPr="007971BF" w:rsidRDefault="00E657AF" w:rsidP="006038E5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 xml:space="preserve">Eine Handlung, die der Prophet </w:t>
            </w:r>
            <w:r w:rsidR="006038E5">
              <w:rPr>
                <w:rFonts w:asciiTheme="minorHAnsi" w:hAnsiTheme="minorHAnsi" w:cstheme="minorHAnsi"/>
                <w:lang w:val="de"/>
              </w:rPr>
              <w:t xml:space="preserve">nie </w:t>
            </w:r>
            <w:r w:rsidR="006038E5" w:rsidRPr="006038E5">
              <w:rPr>
                <w:rFonts w:asciiTheme="minorHAnsi" w:hAnsiTheme="minorHAnsi" w:cstheme="minorHAnsi"/>
                <w:rtl/>
                <w:lang w:val="de" w:bidi="ar-DZ"/>
              </w:rPr>
              <w:t>ﷺ</w:t>
            </w:r>
            <w:r>
              <w:rPr>
                <w:rFonts w:asciiTheme="minorHAnsi" w:hAnsiTheme="minorHAnsi" w:cstheme="minorHAnsi"/>
                <w:lang w:val="de"/>
              </w:rPr>
              <w:t xml:space="preserve">unterlassen hat </w:t>
            </w:r>
          </w:p>
        </w:tc>
        <w:tc>
          <w:tcPr>
            <w:tcW w:w="1992" w:type="dxa"/>
            <w:gridSpan w:val="2"/>
            <w:vAlign w:val="center"/>
          </w:tcPr>
          <w:p w14:paraId="5D82F1C6" w14:textId="2CDB9496" w:rsidR="00E657AF" w:rsidRDefault="00F05E9E" w:rsidP="00F05E9E">
            <w:pPr>
              <w:widowControl w:val="0"/>
              <w:spacing w:after="0" w:line="240" w:lineRule="auto"/>
              <w:ind w:left="46"/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3] D</w:t>
            </w:r>
            <w:r w:rsidR="00E657AF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as</w:t>
            </w: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 Zahn</w:t>
            </w:r>
            <w:r w:rsidR="00E657AF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putzholz</w:t>
            </w:r>
            <w:r w:rsidR="006038E5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 benutzen</w:t>
            </w:r>
          </w:p>
          <w:p w14:paraId="616786BC" w14:textId="7B53EB9D" w:rsidR="007971BF" w:rsidRPr="007971BF" w:rsidRDefault="00F05E9E" w:rsidP="00F05E9E">
            <w:pPr>
              <w:widowControl w:val="0"/>
              <w:spacing w:after="0" w:line="240" w:lineRule="auto"/>
              <w:ind w:left="46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 (As-</w:t>
            </w:r>
            <w:proofErr w:type="spellStart"/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Siwaak</w:t>
            </w:r>
            <w:proofErr w:type="spellEnd"/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)</w:t>
            </w:r>
          </w:p>
        </w:tc>
      </w:tr>
      <w:tr w:rsidR="007971BF" w:rsidRPr="00EF47AA" w14:paraId="3CE67841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514F3804" w14:textId="0856D862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Waschen Sie die Nase</w:t>
            </w:r>
            <w:r w:rsidR="00EF47AA">
              <w:rPr>
                <w:rFonts w:asciiTheme="minorHAnsi" w:hAnsiTheme="minorHAnsi" w:cstheme="minorHAnsi"/>
                <w:lang w:val="de"/>
              </w:rPr>
              <w:t>löcher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, indem Sie Wasser </w:t>
            </w:r>
            <w:r w:rsidR="00E039B2">
              <w:rPr>
                <w:rFonts w:asciiTheme="minorHAnsi" w:hAnsiTheme="minorHAnsi" w:cstheme="minorHAnsi"/>
                <w:lang w:val="de"/>
              </w:rPr>
              <w:t xml:space="preserve">durch </w:t>
            </w:r>
            <w:r w:rsidR="00EF47AA" w:rsidRPr="00EF47AA">
              <w:rPr>
                <w:rFonts w:asciiTheme="minorHAnsi" w:hAnsiTheme="minorHAnsi" w:cstheme="minorHAnsi"/>
                <w:lang w:val="de"/>
              </w:rPr>
              <w:t>die Nasenlöcher</w:t>
            </w:r>
            <w:r w:rsidRPr="00EF47AA">
              <w:rPr>
                <w:rFonts w:asciiTheme="minorHAnsi" w:hAnsiTheme="minorHAnsi" w:cstheme="minorHAnsi"/>
                <w:lang w:val="de"/>
              </w:rPr>
              <w:t xml:space="preserve"> </w:t>
            </w:r>
            <w:r w:rsidR="00EF47AA">
              <w:rPr>
                <w:rFonts w:asciiTheme="minorHAnsi" w:hAnsiTheme="minorHAnsi" w:cstheme="minorHAnsi"/>
                <w:lang w:val="de"/>
              </w:rPr>
              <w:t xml:space="preserve">hineinziehen </w:t>
            </w:r>
            <w:r w:rsidRPr="00482EDD">
              <w:rPr>
                <w:rFonts w:asciiTheme="minorHAnsi" w:hAnsiTheme="minorHAnsi" w:cstheme="minorHAnsi"/>
                <w:lang w:val="de"/>
              </w:rPr>
              <w:t>und dann</w:t>
            </w:r>
            <w:r w:rsidR="006038E5">
              <w:rPr>
                <w:rFonts w:asciiTheme="minorHAnsi" w:hAnsiTheme="minorHAnsi" w:cstheme="minorHAnsi"/>
                <w:lang w:val="de"/>
              </w:rPr>
              <w:t xml:space="preserve"> es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</w:t>
            </w:r>
            <w:r w:rsidR="00EF47AA">
              <w:rPr>
                <w:rFonts w:asciiTheme="minorHAnsi" w:hAnsiTheme="minorHAnsi" w:cstheme="minorHAnsi"/>
                <w:lang w:val="de"/>
              </w:rPr>
              <w:t>ausschnäuzen</w:t>
            </w:r>
            <w:r w:rsidRPr="00482EDD">
              <w:rPr>
                <w:rFonts w:asciiTheme="minorHAnsi" w:hAnsiTheme="minorHAnsi" w:cstheme="minorHAnsi"/>
                <w:lang w:val="de"/>
              </w:rPr>
              <w:t>.</w:t>
            </w:r>
          </w:p>
        </w:tc>
        <w:tc>
          <w:tcPr>
            <w:tcW w:w="2205" w:type="dxa"/>
            <w:vAlign w:val="center"/>
          </w:tcPr>
          <w:p w14:paraId="6724DB66" w14:textId="5288286B" w:rsidR="007971BF" w:rsidRPr="007971BF" w:rsidRDefault="00482EDD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Von den empfohlenen Handlungen</w:t>
            </w:r>
            <w:r w:rsidR="009F1DD7">
              <w:rPr>
                <w:rFonts w:asciiTheme="minorHAnsi" w:hAnsiTheme="minorHAnsi" w:cstheme="minorHAnsi"/>
                <w:lang w:val="de"/>
              </w:rPr>
              <w:t xml:space="preserve"> bei der Waschung (</w:t>
            </w:r>
            <w:proofErr w:type="spellStart"/>
            <w:r w:rsidRPr="00482EDD">
              <w:rPr>
                <w:rFonts w:asciiTheme="minorHAnsi" w:hAnsiTheme="minorHAnsi" w:cstheme="minorHAnsi"/>
                <w:lang w:val="de"/>
              </w:rPr>
              <w:t>Wudhu</w:t>
            </w:r>
            <w:proofErr w:type="spellEnd"/>
            <w:r w:rsidR="009F1DD7">
              <w:rPr>
                <w:rFonts w:asciiTheme="minorHAnsi" w:hAnsiTheme="minorHAnsi" w:cstheme="minorHAnsi"/>
                <w:lang w:val="de"/>
              </w:rPr>
              <w:t>)</w:t>
            </w:r>
          </w:p>
        </w:tc>
        <w:tc>
          <w:tcPr>
            <w:tcW w:w="1992" w:type="dxa"/>
            <w:gridSpan w:val="2"/>
            <w:vAlign w:val="center"/>
          </w:tcPr>
          <w:p w14:paraId="0C01D21E" w14:textId="5FFA7556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[4] </w:t>
            </w:r>
            <w:r w:rsidR="008A329F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Das Wasser durch die Nasenlöcher </w:t>
            </w:r>
            <w:r w:rsidR="00EF47AA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hinein</w:t>
            </w:r>
            <w:r w:rsidR="008A329F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ziehen und ausschnäuzen</w:t>
            </w:r>
          </w:p>
        </w:tc>
      </w:tr>
      <w:tr w:rsidR="007971BF" w:rsidRPr="007971BF" w14:paraId="6162FA37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51E85196" w14:textId="566DF0F0" w:rsidR="007971BF" w:rsidRPr="007971BF" w:rsidRDefault="006038E5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>Kürze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Sie die Nägel; </w:t>
            </w:r>
            <w:r>
              <w:rPr>
                <w:rFonts w:asciiTheme="minorHAnsi" w:hAnsiTheme="minorHAnsi" w:cstheme="minorHAnsi"/>
                <w:lang w:val="de"/>
              </w:rPr>
              <w:t>ansonste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</w:t>
            </w:r>
            <w:r w:rsidR="00E039B2">
              <w:rPr>
                <w:rFonts w:asciiTheme="minorHAnsi" w:hAnsiTheme="minorHAnsi" w:cstheme="minorHAnsi"/>
                <w:lang w:val="de"/>
              </w:rPr>
              <w:t>sammelt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sich Schmutz darunter </w:t>
            </w:r>
            <w:r w:rsidR="00E039B2">
              <w:rPr>
                <w:rFonts w:asciiTheme="minorHAnsi" w:hAnsiTheme="minorHAnsi" w:cstheme="minorHAnsi"/>
                <w:lang w:val="de"/>
              </w:rPr>
              <w:t>a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>.</w:t>
            </w:r>
          </w:p>
        </w:tc>
        <w:tc>
          <w:tcPr>
            <w:tcW w:w="2205" w:type="dxa"/>
            <w:vAlign w:val="center"/>
          </w:tcPr>
          <w:p w14:paraId="588EBA10" w14:textId="435AB9B3" w:rsidR="007971BF" w:rsidRPr="007971BF" w:rsidRDefault="00482EDD" w:rsidP="00482EDD">
            <w:pPr>
              <w:widowControl w:val="0"/>
              <w:spacing w:before="100" w:beforeAutospacing="1" w:after="0" w:line="240" w:lineRule="atLeast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Empfohlen</w:t>
            </w:r>
            <w:r w:rsidR="00EF47AA">
              <w:rPr>
                <w:rFonts w:asciiTheme="minorHAnsi" w:hAnsiTheme="minorHAnsi" w:cstheme="minorHAnsi"/>
                <w:lang w:val="de"/>
              </w:rPr>
              <w:t>, es ist aber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nicht angemessen</w:t>
            </w:r>
            <w:r w:rsidR="00EF47AA">
              <w:rPr>
                <w:rFonts w:asciiTheme="minorHAnsi" w:hAnsiTheme="minorHAnsi" w:cstheme="minorHAnsi"/>
                <w:lang w:val="de"/>
              </w:rPr>
              <w:t>, sie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mehr als 40 Tage </w:t>
            </w:r>
            <w:r w:rsidR="00EF47AA">
              <w:rPr>
                <w:rFonts w:asciiTheme="minorHAnsi" w:hAnsiTheme="minorHAnsi" w:cstheme="minorHAnsi"/>
                <w:lang w:val="de"/>
              </w:rPr>
              <w:t xml:space="preserve">ohne </w:t>
            </w:r>
            <w:r w:rsidR="00E039B2">
              <w:rPr>
                <w:rFonts w:asciiTheme="minorHAnsi" w:hAnsiTheme="minorHAnsi" w:cstheme="minorHAnsi"/>
                <w:lang w:val="de"/>
              </w:rPr>
              <w:t xml:space="preserve">zu </w:t>
            </w:r>
            <w:r w:rsidR="006038E5">
              <w:rPr>
                <w:rFonts w:asciiTheme="minorHAnsi" w:hAnsiTheme="minorHAnsi" w:cstheme="minorHAnsi"/>
                <w:lang w:val="de"/>
              </w:rPr>
              <w:t>kürzen</w:t>
            </w:r>
            <w:r w:rsidR="00EF47AA">
              <w:rPr>
                <w:rFonts w:asciiTheme="minorHAnsi" w:hAnsiTheme="minorHAnsi" w:cstheme="minorHAnsi"/>
                <w:lang w:val="de"/>
              </w:rPr>
              <w:t>.</w:t>
            </w:r>
          </w:p>
        </w:tc>
        <w:tc>
          <w:tcPr>
            <w:tcW w:w="1992" w:type="dxa"/>
            <w:gridSpan w:val="2"/>
            <w:vAlign w:val="center"/>
          </w:tcPr>
          <w:p w14:paraId="7684D818" w14:textId="3CB12301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[5] Nägel </w:t>
            </w:r>
            <w:r w:rsidR="006038E5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kürzen</w:t>
            </w:r>
          </w:p>
        </w:tc>
      </w:tr>
      <w:tr w:rsidR="007971BF" w:rsidRPr="007971BF" w14:paraId="0A13F268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672A3B0C" w14:textId="67804018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Reinigung der Stellen, an denen sich Schmutz ansammelt</w:t>
            </w:r>
            <w:r w:rsidR="00E039B2">
              <w:rPr>
                <w:rFonts w:asciiTheme="minorHAnsi" w:hAnsiTheme="minorHAnsi" w:cstheme="minorHAnsi"/>
                <w:lang w:val="de"/>
              </w:rPr>
              <w:t>, wie Fingerzwischenräume, Handknöchel und Fingergelenke.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</w:t>
            </w:r>
          </w:p>
        </w:tc>
        <w:tc>
          <w:tcPr>
            <w:tcW w:w="2205" w:type="dxa"/>
            <w:vAlign w:val="center"/>
          </w:tcPr>
          <w:p w14:paraId="5A2837D0" w14:textId="5EC0DC5C" w:rsidR="007971BF" w:rsidRPr="007971BF" w:rsidRDefault="00482EDD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>Empfohlen</w:t>
            </w:r>
          </w:p>
        </w:tc>
        <w:tc>
          <w:tcPr>
            <w:tcW w:w="1992" w:type="dxa"/>
            <w:gridSpan w:val="2"/>
            <w:vAlign w:val="center"/>
          </w:tcPr>
          <w:p w14:paraId="53F21B73" w14:textId="7F3D00E8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6] Waschen der Gelenke</w:t>
            </w:r>
          </w:p>
        </w:tc>
      </w:tr>
      <w:tr w:rsidR="007971BF" w:rsidRPr="007971BF" w14:paraId="36366E47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176D0E50" w14:textId="20FBD741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Es ist die Entfernung von Haaren, die in der Achselhöhle wachsen, unabhängig davon, ob sie durch Zupfen, Rasieren oder auf andere Weise entfernt </w:t>
            </w:r>
            <w:r w:rsidR="00841B6A">
              <w:rPr>
                <w:rFonts w:asciiTheme="minorHAnsi" w:hAnsiTheme="minorHAnsi" w:cstheme="minorHAnsi"/>
                <w:lang w:val="de"/>
              </w:rPr>
              <w:t>werden,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</w:t>
            </w:r>
            <w:r w:rsidR="00841B6A">
              <w:rPr>
                <w:rFonts w:asciiTheme="minorHAnsi" w:hAnsiTheme="minorHAnsi" w:cstheme="minorHAnsi"/>
                <w:lang w:val="de"/>
              </w:rPr>
              <w:t>w</w:t>
            </w:r>
            <w:r w:rsidRPr="00482EDD">
              <w:rPr>
                <w:rFonts w:asciiTheme="minorHAnsi" w:hAnsiTheme="minorHAnsi" w:cstheme="minorHAnsi"/>
                <w:lang w:val="de"/>
              </w:rPr>
              <w:t>eil e</w:t>
            </w:r>
            <w:r w:rsidR="00237AC5">
              <w:rPr>
                <w:rFonts w:asciiTheme="minorHAnsi" w:hAnsiTheme="minorHAnsi" w:cstheme="minorHAnsi"/>
                <w:lang w:val="de"/>
              </w:rPr>
              <w:t>s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der Sauberkeit </w:t>
            </w:r>
            <w:r w:rsidR="00237AC5">
              <w:rPr>
                <w:rFonts w:asciiTheme="minorHAnsi" w:hAnsiTheme="minorHAnsi" w:cstheme="minorHAnsi"/>
                <w:lang w:val="de"/>
              </w:rPr>
              <w:t>dient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und </w:t>
            </w:r>
            <w:r w:rsidR="00237AC5">
              <w:rPr>
                <w:rFonts w:asciiTheme="minorHAnsi" w:hAnsiTheme="minorHAnsi" w:cstheme="minorHAnsi"/>
                <w:lang w:val="de"/>
              </w:rPr>
              <w:t xml:space="preserve">damit </w:t>
            </w:r>
            <w:r w:rsidRPr="00482EDD">
              <w:rPr>
                <w:rFonts w:asciiTheme="minorHAnsi" w:hAnsiTheme="minorHAnsi" w:cstheme="minorHAnsi"/>
                <w:lang w:val="de"/>
              </w:rPr>
              <w:t>de</w:t>
            </w:r>
            <w:r w:rsidR="00237AC5">
              <w:rPr>
                <w:rFonts w:asciiTheme="minorHAnsi" w:hAnsiTheme="minorHAnsi" w:cstheme="minorHAnsi"/>
                <w:lang w:val="de"/>
              </w:rPr>
              <w:t>r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üble Geruch </w:t>
            </w:r>
            <w:r w:rsidR="00237AC5">
              <w:rPr>
                <w:rFonts w:asciiTheme="minorHAnsi" w:hAnsiTheme="minorHAnsi" w:cstheme="minorHAnsi"/>
                <w:lang w:val="de"/>
              </w:rPr>
              <w:t>vermieden wird</w:t>
            </w:r>
            <w:r w:rsidRPr="00482EDD">
              <w:rPr>
                <w:rFonts w:asciiTheme="minorHAnsi" w:hAnsiTheme="minorHAnsi" w:cstheme="minorHAnsi"/>
                <w:lang w:val="de"/>
              </w:rPr>
              <w:t>.</w:t>
            </w:r>
          </w:p>
        </w:tc>
        <w:tc>
          <w:tcPr>
            <w:tcW w:w="2205" w:type="dxa"/>
            <w:vAlign w:val="center"/>
          </w:tcPr>
          <w:p w14:paraId="4DCAD227" w14:textId="33745A23" w:rsidR="007971BF" w:rsidRPr="007971BF" w:rsidRDefault="00841B6A" w:rsidP="00841B6A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841B6A">
              <w:rPr>
                <w:rFonts w:asciiTheme="minorHAnsi" w:hAnsiTheme="minorHAnsi" w:cstheme="minorHAnsi"/>
                <w:lang w:val="de"/>
              </w:rPr>
              <w:t xml:space="preserve">Empfohlen, es ist aber nicht angemessen, sie mehr als 40 Tage ohne zu </w:t>
            </w:r>
            <w:r>
              <w:rPr>
                <w:rFonts w:asciiTheme="minorHAnsi" w:hAnsiTheme="minorHAnsi" w:cstheme="minorHAnsi"/>
                <w:lang w:val="de"/>
              </w:rPr>
              <w:t>zupfen</w:t>
            </w:r>
            <w:r w:rsidR="00237AC5">
              <w:rPr>
                <w:rFonts w:asciiTheme="minorHAnsi" w:hAnsiTheme="minorHAnsi" w:cstheme="minorHAnsi"/>
                <w:lang w:val="de"/>
              </w:rPr>
              <w:t xml:space="preserve"> oder rasieren</w:t>
            </w:r>
            <w:r w:rsidRPr="00841B6A">
              <w:rPr>
                <w:rFonts w:asciiTheme="minorHAnsi" w:hAnsiTheme="minorHAnsi" w:cstheme="minorHAnsi"/>
                <w:lang w:val="de"/>
              </w:rPr>
              <w:t>.</w:t>
            </w:r>
          </w:p>
        </w:tc>
        <w:tc>
          <w:tcPr>
            <w:tcW w:w="1992" w:type="dxa"/>
            <w:gridSpan w:val="2"/>
            <w:vAlign w:val="center"/>
          </w:tcPr>
          <w:p w14:paraId="78ECF9C2" w14:textId="74D2A968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7] Zupfen von Achselhaaren</w:t>
            </w:r>
          </w:p>
        </w:tc>
      </w:tr>
      <w:tr w:rsidR="007971BF" w:rsidRPr="007971BF" w14:paraId="4DA9170C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390D5A77" w14:textId="2FFEB1A4" w:rsidR="00482EDD" w:rsidRPr="00482EDD" w:rsidRDefault="00237AC5" w:rsidP="00482EDD">
            <w:pPr>
              <w:widowControl w:val="0"/>
              <w:bidi w:val="0"/>
              <w:spacing w:after="0" w:line="240" w:lineRule="auto"/>
              <w:ind w:left="46"/>
              <w:jc w:val="center"/>
              <w:rPr>
                <w:rFonts w:asciiTheme="minorHAnsi" w:hAnsiTheme="minorHAnsi" w:cstheme="minorHAnsi"/>
                <w:lang w:val="de-DE"/>
              </w:rPr>
            </w:pPr>
            <w:r>
              <w:rPr>
                <w:rFonts w:asciiTheme="minorHAnsi" w:hAnsiTheme="minorHAnsi" w:cstheme="minorHAnsi"/>
                <w:lang w:val="de"/>
              </w:rPr>
              <w:t>Es geht um d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ie Haare um </w:t>
            </w:r>
            <w:r>
              <w:rPr>
                <w:rFonts w:asciiTheme="minorHAnsi" w:hAnsiTheme="minorHAnsi" w:cstheme="minorHAnsi"/>
                <w:lang w:val="de"/>
              </w:rPr>
              <w:t>den Schambereich, die</w:t>
            </w:r>
          </w:p>
          <w:p w14:paraId="4BBC321E" w14:textId="62C4017E" w:rsidR="007971BF" w:rsidRPr="007971BF" w:rsidRDefault="00237AC5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>auch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 ohne Rasur entfernt werden</w:t>
            </w:r>
            <w:r>
              <w:rPr>
                <w:rFonts w:asciiTheme="minorHAnsi" w:hAnsiTheme="minorHAnsi" w:cstheme="minorHAnsi"/>
                <w:lang w:val="de"/>
              </w:rPr>
              <w:t xml:space="preserve"> können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; Wie </w:t>
            </w:r>
            <w:r w:rsidR="00715353">
              <w:rPr>
                <w:rFonts w:asciiTheme="minorHAnsi" w:hAnsiTheme="minorHAnsi" w:cstheme="minorHAnsi"/>
                <w:lang w:val="de"/>
              </w:rPr>
              <w:t xml:space="preserve">durch </w:t>
            </w:r>
            <w:r>
              <w:rPr>
                <w:rFonts w:asciiTheme="minorHAnsi" w:hAnsiTheme="minorHAnsi" w:cstheme="minorHAnsi"/>
                <w:lang w:val="de"/>
              </w:rPr>
              <w:t>Enthaarungscreme</w:t>
            </w:r>
          </w:p>
        </w:tc>
        <w:tc>
          <w:tcPr>
            <w:tcW w:w="2205" w:type="dxa"/>
            <w:vAlign w:val="center"/>
          </w:tcPr>
          <w:p w14:paraId="0DDB7E18" w14:textId="71120429" w:rsidR="007971BF" w:rsidRPr="007971BF" w:rsidRDefault="00237AC5" w:rsidP="00237AC5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237AC5">
              <w:rPr>
                <w:rFonts w:asciiTheme="minorHAnsi" w:hAnsiTheme="minorHAnsi" w:cstheme="minorHAnsi"/>
                <w:lang w:val="de"/>
              </w:rPr>
              <w:t>Empfohlen, es ist aber nicht angemessen, sie mehr als 40 Tage ohne zu rasieren.</w:t>
            </w:r>
          </w:p>
        </w:tc>
        <w:tc>
          <w:tcPr>
            <w:tcW w:w="1992" w:type="dxa"/>
            <w:gridSpan w:val="2"/>
            <w:vAlign w:val="center"/>
          </w:tcPr>
          <w:p w14:paraId="3881265A" w14:textId="20417A64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8] Schamhaare rasieren</w:t>
            </w:r>
          </w:p>
        </w:tc>
      </w:tr>
      <w:tr w:rsidR="007971BF" w:rsidRPr="00237AC5" w14:paraId="01770CE0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33B8A6A1" w14:textId="2B672A9B" w:rsidR="007971BF" w:rsidRPr="007971BF" w:rsidRDefault="001A10EB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 xml:space="preserve">Das </w:t>
            </w:r>
            <w:r w:rsidR="00482EDD" w:rsidRPr="00482EDD">
              <w:rPr>
                <w:rFonts w:asciiTheme="minorHAnsi" w:hAnsiTheme="minorHAnsi" w:cstheme="minorHAnsi"/>
                <w:lang w:val="de"/>
              </w:rPr>
              <w:t xml:space="preserve">Entfernen </w:t>
            </w:r>
            <w:r>
              <w:rPr>
                <w:rFonts w:asciiTheme="minorHAnsi" w:hAnsiTheme="minorHAnsi" w:cstheme="minorHAnsi"/>
                <w:lang w:val="de"/>
              </w:rPr>
              <w:t>von Verunreinigungen beider Stellen mit Wasser oder Ähnlichem.</w:t>
            </w:r>
          </w:p>
        </w:tc>
        <w:tc>
          <w:tcPr>
            <w:tcW w:w="2205" w:type="dxa"/>
            <w:vAlign w:val="center"/>
          </w:tcPr>
          <w:p w14:paraId="4DDD458E" w14:textId="0B3849F1" w:rsidR="007971BF" w:rsidRPr="007971BF" w:rsidRDefault="001A10EB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>
              <w:rPr>
                <w:rFonts w:asciiTheme="minorHAnsi" w:hAnsiTheme="minorHAnsi" w:cstheme="minorHAnsi"/>
                <w:lang w:val="de"/>
              </w:rPr>
              <w:t>Es gehört zu der rituellen Reinheit</w:t>
            </w:r>
          </w:p>
        </w:tc>
        <w:tc>
          <w:tcPr>
            <w:tcW w:w="1992" w:type="dxa"/>
            <w:gridSpan w:val="2"/>
            <w:vAlign w:val="center"/>
          </w:tcPr>
          <w:p w14:paraId="3CC234F9" w14:textId="2FF3DF21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 xml:space="preserve">[9] </w:t>
            </w:r>
            <w:r w:rsidR="00237AC5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Die Entfernung von Verunreinigungen an Geschlecht und After</w:t>
            </w:r>
          </w:p>
        </w:tc>
      </w:tr>
      <w:tr w:rsidR="007971BF" w:rsidRPr="007971BF" w14:paraId="25BAB470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7399FACF" w14:textId="77777777" w:rsid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lang w:val="de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Waschen Sie den Mund, indem Sie Wasser </w:t>
            </w:r>
            <w:r w:rsidR="001A10EB">
              <w:rPr>
                <w:rFonts w:asciiTheme="minorHAnsi" w:hAnsiTheme="minorHAnsi" w:cstheme="minorHAnsi"/>
                <w:lang w:val="de"/>
              </w:rPr>
              <w:t>in den Mund nehmen, ihn ausspülen und das Wasser wieder ausspucken.</w:t>
            </w:r>
          </w:p>
          <w:p w14:paraId="78C86DC0" w14:textId="77777777" w:rsidR="001A10EB" w:rsidRDefault="001A10EB" w:rsidP="001A10EB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fr-FR"/>
              </w:rPr>
            </w:pPr>
          </w:p>
          <w:p w14:paraId="1E9F4743" w14:textId="7537CD35" w:rsidR="001A10EB" w:rsidRPr="007971BF" w:rsidRDefault="001A10EB" w:rsidP="001A10EB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/>
              </w:rPr>
            </w:pPr>
          </w:p>
        </w:tc>
        <w:tc>
          <w:tcPr>
            <w:tcW w:w="2205" w:type="dxa"/>
            <w:vAlign w:val="center"/>
          </w:tcPr>
          <w:p w14:paraId="5F7DA12A" w14:textId="61BAEFD2" w:rsidR="007971BF" w:rsidRPr="007971BF" w:rsidRDefault="00482EDD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Von den empfohlenen Handlungen von </w:t>
            </w:r>
            <w:r w:rsidR="001A10EB">
              <w:rPr>
                <w:rFonts w:asciiTheme="minorHAnsi" w:hAnsiTheme="minorHAnsi" w:cstheme="minorHAnsi"/>
                <w:lang w:val="de"/>
              </w:rPr>
              <w:t>der Waschung (</w:t>
            </w:r>
            <w:proofErr w:type="spellStart"/>
            <w:r w:rsidRPr="00482EDD">
              <w:rPr>
                <w:rFonts w:asciiTheme="minorHAnsi" w:hAnsiTheme="minorHAnsi" w:cstheme="minorHAnsi"/>
                <w:lang w:val="de"/>
              </w:rPr>
              <w:t>Wudhu</w:t>
            </w:r>
            <w:proofErr w:type="spellEnd"/>
            <w:r w:rsidR="001A10EB">
              <w:rPr>
                <w:rFonts w:asciiTheme="minorHAnsi" w:hAnsiTheme="minorHAnsi" w:cstheme="minorHAnsi"/>
                <w:lang w:val="de"/>
              </w:rPr>
              <w:t xml:space="preserve">) </w:t>
            </w:r>
          </w:p>
        </w:tc>
        <w:tc>
          <w:tcPr>
            <w:tcW w:w="1992" w:type="dxa"/>
            <w:gridSpan w:val="2"/>
            <w:vAlign w:val="center"/>
          </w:tcPr>
          <w:p w14:paraId="719CC190" w14:textId="3F80EC0C" w:rsidR="007971BF" w:rsidRPr="007971BF" w:rsidRDefault="00F05E9E" w:rsidP="00F05E9E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F05E9E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10] Spülen des Mundes</w:t>
            </w:r>
          </w:p>
        </w:tc>
      </w:tr>
      <w:tr w:rsidR="007971BF" w:rsidRPr="00F86AC3" w14:paraId="2DA6A702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1D6DB637" w14:textId="77777777" w:rsidR="001A10EB" w:rsidRDefault="001A10EB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lang w:eastAsia="en-GB" w:bidi="ar-DZ"/>
              </w:rPr>
            </w:pPr>
          </w:p>
          <w:p w14:paraId="74D86BA6" w14:textId="4C37C2C3" w:rsidR="007971BF" w:rsidRPr="007971BF" w:rsidRDefault="00482EDD" w:rsidP="00D550F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ar-DZ"/>
              </w:rPr>
            </w:pPr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A'isha </w:t>
            </w:r>
            <w:proofErr w:type="spellStart"/>
            <w:proofErr w:type="gram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berichtete:Der</w:t>
            </w:r>
            <w:proofErr w:type="spellEnd"/>
            <w:proofErr w:type="gram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Gesandt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Allahs (</w:t>
            </w:r>
            <w:r w:rsidR="00D550F1" w:rsidRPr="00D550F1">
              <w:rPr>
                <w:rFonts w:asciiTheme="minorHAnsi" w:hAnsiTheme="minorHAnsi" w:cstheme="minorHAnsi"/>
                <w:color w:val="000000"/>
                <w:rtl/>
                <w:lang w:val="de" w:eastAsia="en-GB" w:bidi="ar-DZ"/>
              </w:rPr>
              <w:t>ﷺ</w:t>
            </w:r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)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sagt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: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Zeh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Handlung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sind</w:t>
            </w:r>
            <w:proofErr w:type="spellEnd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Teil der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Fitra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: </w:t>
            </w:r>
            <w:r w:rsidR="00715353">
              <w:rPr>
                <w:rFonts w:asciiTheme="minorHAnsi" w:hAnsiTheme="minorHAnsi" w:cstheme="minorHAnsi"/>
                <w:color w:val="000000"/>
                <w:lang w:eastAsia="en-GB" w:bidi="ar-DZ"/>
              </w:rPr>
              <w:t>D</w:t>
            </w:r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en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Schnurrbart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kürz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en Bart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wachs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lass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, d</w:t>
            </w:r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as </w:t>
            </w:r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Zahn</w:t>
            </w:r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putzholz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benutz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ie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Nas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r w:rsidR="00715353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mit Wasser </w:t>
            </w:r>
            <w:proofErr w:type="spellStart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spül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ie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Nägel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="00715353">
              <w:rPr>
                <w:rFonts w:asciiTheme="minorHAnsi" w:hAnsiTheme="minorHAnsi" w:cstheme="minorHAnsi"/>
                <w:color w:val="000000"/>
                <w:lang w:eastAsia="en-GB" w:bidi="ar-DZ"/>
              </w:rPr>
              <w:t>kürz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ie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Fingergelenk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wasch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ie </w:t>
            </w:r>
            <w:proofErr w:type="spellStart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Achselhaar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zupf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, die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Scham</w:t>
            </w:r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haar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rasier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und </w:t>
            </w:r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das </w:t>
            </w:r>
            <w:proofErr w:type="spellStart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>Geschlecht</w:t>
            </w:r>
            <w:proofErr w:type="spellEnd"/>
            <w:r w:rsidR="00CE58E3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und den After </w:t>
            </w:r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 mit Wasser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>reinigen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 w:bidi="ar-DZ"/>
              </w:rPr>
              <w:t xml:space="preserve">. </w:t>
            </w:r>
            <w:r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>Der Erzähler sagte: Ich habe d</w:t>
            </w:r>
            <w:r w:rsidR="00F86AC3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>ie</w:t>
            </w:r>
            <w:r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 zehnte</w:t>
            </w:r>
            <w:r w:rsidR="00F86AC3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 Handlung</w:t>
            </w:r>
            <w:r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 vergessen, a</w:t>
            </w:r>
            <w:r w:rsidR="00F86AC3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ußer wenn es das </w:t>
            </w:r>
            <w:r w:rsidR="00F86AC3"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>Ausspülen</w:t>
            </w:r>
            <w:r w:rsidR="00F86AC3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 des Mundes war</w:t>
            </w:r>
            <w:r w:rsidR="00F86AC3"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>.</w:t>
            </w:r>
            <w:r w:rsidRPr="00482EDD">
              <w:rPr>
                <w:rFonts w:asciiTheme="minorHAnsi" w:hAnsiTheme="minorHAnsi" w:cstheme="minorHAnsi"/>
                <w:color w:val="000000"/>
                <w:lang w:val="de" w:eastAsia="en-GB" w:bidi="ar-DZ"/>
              </w:rPr>
              <w:t xml:space="preserve">  (Erzählt von Muslim)</w:t>
            </w:r>
          </w:p>
        </w:tc>
      </w:tr>
      <w:tr w:rsidR="007971BF" w:rsidRPr="007971BF" w14:paraId="2BF9454C" w14:textId="77777777" w:rsidTr="00841B6A">
        <w:trPr>
          <w:tblCellSpacing w:w="14" w:type="dxa"/>
          <w:jc w:val="center"/>
        </w:trPr>
        <w:tc>
          <w:tcPr>
            <w:tcW w:w="6193" w:type="dxa"/>
            <w:vAlign w:val="center"/>
          </w:tcPr>
          <w:p w14:paraId="17C627D7" w14:textId="05A018AE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Es ist </w:t>
            </w:r>
            <w:r w:rsidR="008C261F">
              <w:rPr>
                <w:rFonts w:asciiTheme="minorHAnsi" w:hAnsiTheme="minorHAnsi" w:cstheme="minorHAnsi"/>
                <w:lang w:val="de"/>
              </w:rPr>
              <w:t>die Entfernung der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Haut, </w:t>
            </w:r>
            <w:r w:rsidR="008C261F">
              <w:rPr>
                <w:rFonts w:asciiTheme="minorHAnsi" w:hAnsiTheme="minorHAnsi" w:cstheme="minorHAnsi"/>
                <w:lang w:val="de"/>
              </w:rPr>
              <w:t>die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 die Eichel bedeckt; damit sich kein Schmutz darin sammelt und </w:t>
            </w:r>
            <w:r w:rsidR="008C261F">
              <w:rPr>
                <w:rFonts w:asciiTheme="minorHAnsi" w:hAnsiTheme="minorHAnsi" w:cstheme="minorHAnsi"/>
                <w:lang w:val="de"/>
              </w:rPr>
              <w:t xml:space="preserve">die Stelle </w:t>
            </w:r>
            <w:r w:rsidRPr="00482EDD">
              <w:rPr>
                <w:rFonts w:asciiTheme="minorHAnsi" w:hAnsiTheme="minorHAnsi" w:cstheme="minorHAnsi"/>
                <w:lang w:val="de"/>
              </w:rPr>
              <w:t>frei von Urin sein kann.</w:t>
            </w:r>
          </w:p>
        </w:tc>
        <w:tc>
          <w:tcPr>
            <w:tcW w:w="2205" w:type="dxa"/>
            <w:vAlign w:val="center"/>
          </w:tcPr>
          <w:p w14:paraId="27F32D96" w14:textId="3106D525" w:rsidR="007971BF" w:rsidRPr="007971BF" w:rsidRDefault="00482EDD" w:rsidP="00482EDD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lang w:val="de"/>
              </w:rPr>
              <w:t xml:space="preserve">Obligatorisch für Männer, </w:t>
            </w:r>
            <w:r w:rsidR="001A10EB">
              <w:rPr>
                <w:rFonts w:asciiTheme="minorHAnsi" w:hAnsiTheme="minorHAnsi" w:cstheme="minorHAnsi"/>
                <w:lang w:val="de"/>
              </w:rPr>
              <w:t xml:space="preserve">empfohlen </w:t>
            </w:r>
            <w:r w:rsidRPr="00482EDD">
              <w:rPr>
                <w:rFonts w:asciiTheme="minorHAnsi" w:hAnsiTheme="minorHAnsi" w:cstheme="minorHAnsi"/>
                <w:lang w:val="de"/>
              </w:rPr>
              <w:t xml:space="preserve">bei Bedarf für Frauen </w:t>
            </w:r>
          </w:p>
        </w:tc>
        <w:tc>
          <w:tcPr>
            <w:tcW w:w="1992" w:type="dxa"/>
            <w:gridSpan w:val="2"/>
          </w:tcPr>
          <w:p w14:paraId="37289C19" w14:textId="661D187A" w:rsidR="007971BF" w:rsidRPr="007971BF" w:rsidRDefault="00482EDD" w:rsidP="00482EDD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/>
              </w:rPr>
            </w:pPr>
            <w:r w:rsidRPr="00482EDD">
              <w:rPr>
                <w:rFonts w:asciiTheme="minorHAnsi" w:hAnsiTheme="minorHAnsi" w:cstheme="minorHAnsi"/>
                <w:b/>
                <w:bCs/>
                <w:color w:val="C00000"/>
                <w:lang w:val="de"/>
              </w:rPr>
              <w:t>[11] Beschneidung</w:t>
            </w:r>
          </w:p>
        </w:tc>
      </w:tr>
      <w:tr w:rsidR="007971BF" w:rsidRPr="007971BF" w14:paraId="756AC99C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3DC2CE22" w14:textId="051A1F63" w:rsidR="007971BF" w:rsidRPr="007971BF" w:rsidRDefault="00482EDD" w:rsidP="00D550F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highlight w:val="yellow"/>
                <w:rtl/>
                <w:lang w:val="fr-FR" w:bidi="ar-DZ"/>
              </w:rPr>
            </w:pPr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Abu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Hurayrah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 </w:t>
            </w:r>
            <w:proofErr w:type="spellStart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berichtete</w:t>
            </w:r>
            <w:proofErr w:type="spellEnd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 xml:space="preserve">, </w:t>
            </w:r>
            <w:proofErr w:type="spellStart"/>
            <w:r w:rsidR="00715353">
              <w:rPr>
                <w:rFonts w:asciiTheme="minorHAnsi" w:hAnsiTheme="minorHAnsi" w:cstheme="minorHAnsi"/>
                <w:color w:val="000000"/>
                <w:lang w:eastAsia="en-GB"/>
              </w:rPr>
              <w:t>dass</w:t>
            </w:r>
            <w:proofErr w:type="spellEnd"/>
            <w:r w:rsidR="00715353">
              <w:rPr>
                <w:rFonts w:asciiTheme="minorHAnsi" w:hAnsiTheme="minorHAnsi" w:cstheme="minorHAnsi"/>
                <w:color w:val="000000"/>
                <w:lang w:eastAsia="en-GB"/>
              </w:rPr>
              <w:t xml:space="preserve"> </w:t>
            </w:r>
            <w:r w:rsidR="00715353" w:rsidRPr="00482EDD">
              <w:rPr>
                <w:rFonts w:asciiTheme="minorHAnsi" w:hAnsiTheme="minorHAnsi" w:cstheme="minorHAnsi"/>
                <w:color w:val="000000"/>
                <w:lang w:eastAsia="en-GB"/>
              </w:rPr>
              <w:t>der</w:t>
            </w:r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 xml:space="preserve"> </w:t>
            </w:r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Prophet (</w:t>
            </w:r>
            <w:r w:rsidR="00D550F1" w:rsidRPr="00D550F1">
              <w:rPr>
                <w:rFonts w:asciiTheme="minorHAnsi" w:hAnsiTheme="minorHAnsi" w:cstheme="minorHAnsi"/>
                <w:color w:val="000000"/>
                <w:rtl/>
                <w:lang w:val="de" w:eastAsia="en-GB" w:bidi="ar-DZ"/>
              </w:rPr>
              <w:t>ﷺ</w:t>
            </w:r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),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sagte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: "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Fünf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 Dinge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sind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 Teil der </w:t>
            </w:r>
            <w:proofErr w:type="spellStart"/>
            <w:proofErr w:type="gram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Fitra</w:t>
            </w:r>
            <w:proofErr w:type="spellEnd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 xml:space="preserve">( </w:t>
            </w:r>
            <w:proofErr w:type="spellStart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natürlichen</w:t>
            </w:r>
            <w:proofErr w:type="spellEnd"/>
            <w:proofErr w:type="gramEnd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 xml:space="preserve"> </w:t>
            </w:r>
            <w:proofErr w:type="spellStart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Veranlagung</w:t>
            </w:r>
            <w:proofErr w:type="spellEnd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)</w:t>
            </w:r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: </w:t>
            </w:r>
            <w:proofErr w:type="spellStart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Beschneidung</w:t>
            </w:r>
            <w:proofErr w:type="spellEnd"/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>.</w:t>
            </w:r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 xml:space="preserve"> </w:t>
            </w:r>
            <w:proofErr w:type="spellStart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ect</w:t>
            </w:r>
            <w:proofErr w:type="spellEnd"/>
            <w:r w:rsidR="00D550F1">
              <w:rPr>
                <w:rFonts w:asciiTheme="minorHAnsi" w:hAnsiTheme="minorHAnsi" w:cstheme="minorHAnsi"/>
                <w:color w:val="000000"/>
                <w:lang w:eastAsia="en-GB"/>
              </w:rPr>
              <w:t>.</w:t>
            </w:r>
            <w:r w:rsidRPr="00482EDD">
              <w:rPr>
                <w:rFonts w:asciiTheme="minorHAnsi" w:hAnsiTheme="minorHAnsi" w:cstheme="minorHAnsi"/>
                <w:color w:val="000000"/>
                <w:lang w:eastAsia="en-GB"/>
              </w:rPr>
              <w:t xml:space="preserve">.." </w:t>
            </w:r>
            <w:r w:rsidRPr="00841B6A">
              <w:rPr>
                <w:rFonts w:asciiTheme="minorHAnsi" w:hAnsiTheme="minorHAnsi" w:cstheme="minorHAnsi"/>
                <w:color w:val="000000"/>
                <w:lang w:eastAsia="en-GB"/>
              </w:rPr>
              <w:t>(Bukhari und Muslim)</w:t>
            </w:r>
          </w:p>
        </w:tc>
      </w:tr>
    </w:tbl>
    <w:p w14:paraId="01F80872" w14:textId="77777777" w:rsidR="00482EDD" w:rsidRPr="00482EDD" w:rsidRDefault="00482EDD" w:rsidP="00482EDD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color w:val="C00000"/>
          <w:sz w:val="18"/>
          <w:szCs w:val="18"/>
        </w:rPr>
      </w:pPr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Quelle: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Fathul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Mu'een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Fee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Taqreeb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Manhaj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As-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Saalikeen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Wa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Tawdheeh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Al-Fiqh Fee Ad-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Deen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von Shaykh Haytham </w:t>
      </w:r>
      <w:proofErr w:type="spellStart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Sarhaan</w:t>
      </w:r>
      <w:proofErr w:type="spellEnd"/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>, 1</w:t>
      </w:r>
      <w:r w:rsidRPr="00482EDD">
        <w:rPr>
          <w:rFonts w:asciiTheme="minorHAnsi" w:hAnsiTheme="minorHAnsi" w:cstheme="minorHAnsi"/>
          <w:color w:val="C00000"/>
          <w:sz w:val="18"/>
          <w:szCs w:val="18"/>
          <w:vertAlign w:val="superscript"/>
          <w:lang w:val="en-GB"/>
        </w:rPr>
        <w:t>.</w:t>
      </w:r>
      <w:r w:rsidRPr="00482EDD">
        <w:rPr>
          <w:rFonts w:asciiTheme="minorHAnsi" w:hAnsiTheme="minorHAnsi" w:cstheme="minorHAnsi"/>
          <w:color w:val="C00000"/>
          <w:sz w:val="18"/>
          <w:szCs w:val="18"/>
          <w:lang w:val="en-GB"/>
        </w:rPr>
        <w:t xml:space="preserve"> </w:t>
      </w:r>
      <w:r w:rsidRPr="00482EDD">
        <w:rPr>
          <w:rFonts w:asciiTheme="minorHAnsi" w:hAnsiTheme="minorHAnsi" w:cstheme="minorHAnsi"/>
          <w:color w:val="C00000"/>
          <w:sz w:val="18"/>
          <w:szCs w:val="18"/>
          <w:lang w:val="de"/>
        </w:rPr>
        <w:t>Auflage 1442 AH</w:t>
      </w:r>
    </w:p>
    <w:p w14:paraId="42EE9CED" w14:textId="09D66BF3" w:rsidR="00F61EA6" w:rsidRPr="007971BF" w:rsidRDefault="00F61EA6" w:rsidP="00482EDD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color w:val="C00000"/>
          <w:sz w:val="18"/>
          <w:szCs w:val="18"/>
        </w:rPr>
      </w:pPr>
    </w:p>
    <w:sectPr w:rsidR="00F61EA6" w:rsidRPr="007971BF" w:rsidSect="0067221C">
      <w:footerReference w:type="default" r:id="rId12"/>
      <w:pgSz w:w="11906" w:h="16838" w:code="9"/>
      <w:pgMar w:top="709" w:right="567" w:bottom="992" w:left="567" w:header="709" w:footer="709" w:gutter="0"/>
      <w:pgBorders w:offsetFrom="page">
        <w:top w:val="triple" w:sz="4" w:space="24" w:color="C00000"/>
        <w:left w:val="triple" w:sz="4" w:space="24" w:color="C00000"/>
        <w:bottom w:val="triple" w:sz="4" w:space="24" w:color="C00000"/>
        <w:right w:val="triple" w:sz="4" w:space="24" w:color="C0000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DE9B4" w14:textId="77777777" w:rsidR="00EE2443" w:rsidRDefault="00EE2443" w:rsidP="00AE5694">
      <w:pPr>
        <w:spacing w:after="0" w:line="240" w:lineRule="auto"/>
      </w:pPr>
      <w:r>
        <w:separator/>
      </w:r>
    </w:p>
  </w:endnote>
  <w:endnote w:type="continuationSeparator" w:id="0">
    <w:p w14:paraId="07167D3B" w14:textId="77777777" w:rsidR="00EE2443" w:rsidRDefault="00EE2443" w:rsidP="00AE5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BC1BA" w14:textId="77777777" w:rsidR="007971BF" w:rsidRPr="00F922F3" w:rsidRDefault="00EE2443" w:rsidP="007971BF">
    <w:pPr>
      <w:pStyle w:val="Fuzeile"/>
      <w:spacing w:line="240" w:lineRule="exact"/>
      <w:jc w:val="center"/>
      <w:rPr>
        <w:b/>
        <w:bCs/>
        <w:color w:val="FF0000"/>
        <w:sz w:val="24"/>
        <w:szCs w:val="24"/>
        <w:lang w:bidi="ar-DZ"/>
      </w:rPr>
    </w:pPr>
    <w:hyperlink r:id="rId1" w:history="1">
      <w:r w:rsidR="007971BF" w:rsidRPr="00DD51A5">
        <w:rPr>
          <w:rStyle w:val="Hyperlink"/>
          <w:lang w:bidi="ar-DZ"/>
        </w:rPr>
        <w:t>https://alsarhaan.com</w:t>
      </w:r>
    </w:hyperlink>
    <w:r w:rsidR="007971BF">
      <w:rPr>
        <w:rFonts w:hint="cs"/>
        <w:rtl/>
        <w:lang w:bidi="ar-DZ"/>
      </w:rPr>
      <w:t xml:space="preserve"> </w:t>
    </w:r>
    <w:r w:rsidR="007971BF" w:rsidRPr="00F922F3">
      <w:rPr>
        <w:b/>
        <w:bCs/>
        <w:color w:val="FF0000"/>
        <w:sz w:val="24"/>
        <w:szCs w:val="24"/>
        <w:lang w:bidi="ar-DZ"/>
      </w:rPr>
      <w:t>For Contact:</w:t>
    </w:r>
  </w:p>
  <w:p w14:paraId="2D672ABD" w14:textId="2F6F4BCD" w:rsidR="00AE5694" w:rsidRPr="007971BF" w:rsidRDefault="00AE5694" w:rsidP="007971B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1E0C8" w14:textId="77777777" w:rsidR="00EE2443" w:rsidRDefault="00EE2443" w:rsidP="00AE5694">
      <w:pPr>
        <w:spacing w:after="0" w:line="240" w:lineRule="auto"/>
      </w:pPr>
      <w:r>
        <w:separator/>
      </w:r>
    </w:p>
  </w:footnote>
  <w:footnote w:type="continuationSeparator" w:id="0">
    <w:p w14:paraId="3B198AA6" w14:textId="77777777" w:rsidR="00EE2443" w:rsidRDefault="00EE2443" w:rsidP="00AE5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jEwtwSSlmZGRko6SsGpxcWZ+XkgBYa1ADi+ro8sAAAA"/>
  </w:docVars>
  <w:rsids>
    <w:rsidRoot w:val="00DB372A"/>
    <w:rsid w:val="00061459"/>
    <w:rsid w:val="00145F8F"/>
    <w:rsid w:val="001660D9"/>
    <w:rsid w:val="001921D9"/>
    <w:rsid w:val="001A10EB"/>
    <w:rsid w:val="001A2D91"/>
    <w:rsid w:val="00237AC5"/>
    <w:rsid w:val="00253253"/>
    <w:rsid w:val="0027051B"/>
    <w:rsid w:val="002A488E"/>
    <w:rsid w:val="002F015D"/>
    <w:rsid w:val="003122EE"/>
    <w:rsid w:val="00323F3C"/>
    <w:rsid w:val="00334B9C"/>
    <w:rsid w:val="003356A0"/>
    <w:rsid w:val="003629EC"/>
    <w:rsid w:val="00372EC5"/>
    <w:rsid w:val="00384EF1"/>
    <w:rsid w:val="003B295D"/>
    <w:rsid w:val="003B7107"/>
    <w:rsid w:val="003C5F0B"/>
    <w:rsid w:val="004128AD"/>
    <w:rsid w:val="004208E0"/>
    <w:rsid w:val="00464877"/>
    <w:rsid w:val="00482EDD"/>
    <w:rsid w:val="004B019D"/>
    <w:rsid w:val="004D2BC8"/>
    <w:rsid w:val="004E04A0"/>
    <w:rsid w:val="00567DF0"/>
    <w:rsid w:val="005C041A"/>
    <w:rsid w:val="005C0A5A"/>
    <w:rsid w:val="005D7D47"/>
    <w:rsid w:val="0060116A"/>
    <w:rsid w:val="006038E5"/>
    <w:rsid w:val="00637650"/>
    <w:rsid w:val="0067221C"/>
    <w:rsid w:val="006C6E7F"/>
    <w:rsid w:val="006D6062"/>
    <w:rsid w:val="00715353"/>
    <w:rsid w:val="0075140D"/>
    <w:rsid w:val="007905AE"/>
    <w:rsid w:val="007971BF"/>
    <w:rsid w:val="007D066F"/>
    <w:rsid w:val="007E5482"/>
    <w:rsid w:val="00840DE0"/>
    <w:rsid w:val="00841B6A"/>
    <w:rsid w:val="0089463B"/>
    <w:rsid w:val="008A329F"/>
    <w:rsid w:val="008C261F"/>
    <w:rsid w:val="008E5F8D"/>
    <w:rsid w:val="009A5BE2"/>
    <w:rsid w:val="009A6BF1"/>
    <w:rsid w:val="009B51D0"/>
    <w:rsid w:val="009E0883"/>
    <w:rsid w:val="009F1DD7"/>
    <w:rsid w:val="00A14EF5"/>
    <w:rsid w:val="00A17405"/>
    <w:rsid w:val="00AC2D3A"/>
    <w:rsid w:val="00AE5694"/>
    <w:rsid w:val="00B23FAE"/>
    <w:rsid w:val="00B34B05"/>
    <w:rsid w:val="00B40800"/>
    <w:rsid w:val="00B52290"/>
    <w:rsid w:val="00B90A9D"/>
    <w:rsid w:val="00BE404D"/>
    <w:rsid w:val="00C132D1"/>
    <w:rsid w:val="00C218D4"/>
    <w:rsid w:val="00C9753E"/>
    <w:rsid w:val="00CD44F3"/>
    <w:rsid w:val="00CE58E3"/>
    <w:rsid w:val="00D46688"/>
    <w:rsid w:val="00D47369"/>
    <w:rsid w:val="00D47F39"/>
    <w:rsid w:val="00D550F1"/>
    <w:rsid w:val="00D636FC"/>
    <w:rsid w:val="00D92AC7"/>
    <w:rsid w:val="00DB372A"/>
    <w:rsid w:val="00E039B2"/>
    <w:rsid w:val="00E22D97"/>
    <w:rsid w:val="00E2764A"/>
    <w:rsid w:val="00E519BB"/>
    <w:rsid w:val="00E657AF"/>
    <w:rsid w:val="00EA0180"/>
    <w:rsid w:val="00EA0653"/>
    <w:rsid w:val="00EC7FC9"/>
    <w:rsid w:val="00EE2443"/>
    <w:rsid w:val="00EF47AA"/>
    <w:rsid w:val="00F05E9E"/>
    <w:rsid w:val="00F61EA6"/>
    <w:rsid w:val="00F86AC3"/>
    <w:rsid w:val="00F90C14"/>
    <w:rsid w:val="00FC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D881D"/>
  <w15:chartTrackingRefBased/>
  <w15:docId w15:val="{B89F5714-C64C-4409-BA2B-E580A0C4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bidi/>
      <w:spacing w:after="200" w:line="276" w:lineRule="auto"/>
    </w:pPr>
    <w:rPr>
      <w:sz w:val="22"/>
      <w:szCs w:val="22"/>
      <w:lang w:val="en-US"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94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unhideWhenUsed/>
    <w:rsid w:val="00DB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rsid w:val="00DB372A"/>
    <w:pPr>
      <w:bidi w:val="0"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customStyle="1" w:styleId="2Char">
    <w:name w:val="نص أساسي 2 Char"/>
    <w:basedOn w:val="Absatz-Standardschriftart"/>
    <w:uiPriority w:val="99"/>
    <w:semiHidden/>
    <w:rsid w:val="00DB372A"/>
    <w:rPr>
      <w:sz w:val="22"/>
      <w:szCs w:val="22"/>
      <w:lang w:val="en-US" w:eastAsia="en-US"/>
    </w:rPr>
  </w:style>
  <w:style w:type="character" w:customStyle="1" w:styleId="Textkrper2Zchn">
    <w:name w:val="Textkörper 2 Zchn"/>
    <w:link w:val="Textkrper2"/>
    <w:rsid w:val="00DB372A"/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styleId="Hyperlink">
    <w:name w:val="Hyperlink"/>
    <w:basedOn w:val="Absatz-Standardschriftart"/>
    <w:uiPriority w:val="99"/>
    <w:unhideWhenUsed/>
    <w:rsid w:val="007D066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E5694"/>
    <w:rPr>
      <w:sz w:val="22"/>
      <w:szCs w:val="22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E5694"/>
    <w:rPr>
      <w:sz w:val="22"/>
      <w:szCs w:val="22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E5694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9463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971B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971B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971BF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971B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971B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lsarhaa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B2A52883E944885E7936DF664B386" ma:contentTypeVersion="13" ma:contentTypeDescription="Create a new document." ma:contentTypeScope="" ma:versionID="78eaec762d0a0b3a1460f36a370c1afd">
  <xsd:schema xmlns:xsd="http://www.w3.org/2001/XMLSchema" xmlns:xs="http://www.w3.org/2001/XMLSchema" xmlns:p="http://schemas.microsoft.com/office/2006/metadata/properties" xmlns:ns3="2abe215f-f311-482e-bdc4-7e7cb0fb2996" xmlns:ns4="8c3322f8-7d04-4d74-86f1-4f0d81b8ac71" targetNamespace="http://schemas.microsoft.com/office/2006/metadata/properties" ma:root="true" ma:fieldsID="dcee6348c6b56f42550d2b66ae3400de" ns3:_="" ns4:_="">
    <xsd:import namespace="2abe215f-f311-482e-bdc4-7e7cb0fb2996"/>
    <xsd:import namespace="8c3322f8-7d04-4d74-86f1-4f0d81b8ac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e215f-f311-482e-bdc4-7e7cb0fb29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322f8-7d04-4d74-86f1-4f0d81b8a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6723F5-8520-4B0B-9BD2-A0A7197E1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E39663-8543-4B36-B596-E0EB3FA334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9CB466-77B9-4996-998F-E6BC4BDBA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e215f-f311-482e-bdc4-7e7cb0fb2996"/>
    <ds:schemaRef ds:uri="8c3322f8-7d04-4d74-86f1-4f0d81b8a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18655C-8537-44CF-9F2E-9A2EED7E24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3158</Characters>
  <Application>Microsoft Office Word</Application>
  <DocSecurity>0</DocSecurity>
  <Lines>26</Lines>
  <Paragraphs>7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ed Belkher Abdelmalek</dc:creator>
  <cp:keywords/>
  <dc:description/>
  <cp:lastModifiedBy>Dr. Samy</cp:lastModifiedBy>
  <cp:revision>12</cp:revision>
  <cp:lastPrinted>2021-12-02T16:04:00Z</cp:lastPrinted>
  <dcterms:created xsi:type="dcterms:W3CDTF">2022-02-13T10:32:00Z</dcterms:created>
  <dcterms:modified xsi:type="dcterms:W3CDTF">2022-02-1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B2A52883E944885E7936DF664B386</vt:lpwstr>
  </property>
</Properties>
</file>